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18D09" w14:textId="7A8AF54F" w:rsidR="001B6355" w:rsidRDefault="001B6355">
      <w:r>
        <w:t>(Approx. 823 words)</w:t>
      </w:r>
    </w:p>
    <w:p w14:paraId="723A6335" w14:textId="77777777" w:rsidR="001B6355" w:rsidRDefault="001B6355"/>
    <w:p w14:paraId="462F0938" w14:textId="2CA75039" w:rsidR="00844B8B" w:rsidRDefault="00D31C10">
      <w:r>
        <w:t>Freshly Squeezed Reviews</w:t>
      </w:r>
    </w:p>
    <w:p w14:paraId="60501D05" w14:textId="77777777" w:rsidR="0004414A" w:rsidRDefault="002D14A5" w:rsidP="0004414A">
      <w:hyperlink r:id="rId4" w:history="1">
        <w:r w:rsidR="0004414A">
          <w:rPr>
            <w:rStyle w:val="Hyperlink"/>
          </w:rPr>
          <w:t>Freshly Squeezed Reviews: Anker Conf 200 Webcam | YMP Now</w:t>
        </w:r>
      </w:hyperlink>
    </w:p>
    <w:p w14:paraId="27988531" w14:textId="02907119" w:rsidR="00D31C10" w:rsidRDefault="00D31C10">
      <w:r>
        <w:t xml:space="preserve">By </w:t>
      </w:r>
      <w:r w:rsidRPr="00D31C10">
        <w:t>Frank Petrie, Jr.</w:t>
      </w:r>
    </w:p>
    <w:p w14:paraId="7A4F7BF5" w14:textId="6E501933" w:rsidR="001B6355" w:rsidRDefault="001B6355">
      <w:r>
        <w:t>June 1, 2022</w:t>
      </w:r>
    </w:p>
    <w:p w14:paraId="41C51820" w14:textId="413B5D8A" w:rsidR="00D31C10" w:rsidRDefault="00D31C10"/>
    <w:p w14:paraId="7DC7D0F5" w14:textId="076C6D87" w:rsidR="00D31C10" w:rsidRDefault="00D31C10" w:rsidP="00D31C10">
      <w:r>
        <w:t>Because of our situation over the past several years, virtual meetings have become mainstream faster than anyone could have hoped, be it for professional conferencing, personal hook-ups, or family gatherings. As a result, webcams that were already at a premium skyrocketed in the blink of an eye.</w:t>
      </w:r>
    </w:p>
    <w:p w14:paraId="75A83B37" w14:textId="77777777" w:rsidR="00D31C10" w:rsidRDefault="00D31C10" w:rsidP="00D31C10"/>
    <w:p w14:paraId="51F4A2B1" w14:textId="6424660F" w:rsidR="00D31C10" w:rsidRDefault="00D31C10" w:rsidP="00D31C10">
      <w:r>
        <w:t>Many, including myself, who refused to use Apple</w:t>
      </w:r>
      <w:r w:rsidR="001B6355">
        <w:t>'</w:t>
      </w:r>
      <w:r>
        <w:t xml:space="preserve">s infamous built-in potato cams, resorted to other </w:t>
      </w:r>
      <w:r w:rsidR="001B6355">
        <w:t>streaming methods</w:t>
      </w:r>
      <w:r>
        <w:t>. Personally, like a great many others, I latched onto software that turned my iPhone</w:t>
      </w:r>
      <w:r w:rsidR="001B6355">
        <w:t>'</w:t>
      </w:r>
      <w:r>
        <w:t xml:space="preserve">s front-facing camera into my webcam. And a good job it did, too. </w:t>
      </w:r>
    </w:p>
    <w:p w14:paraId="311247EE" w14:textId="77777777" w:rsidR="00D31C10" w:rsidRDefault="00D31C10" w:rsidP="00D31C10"/>
    <w:p w14:paraId="255E30F5" w14:textId="7F53BFF6" w:rsidR="00D31C10" w:rsidRDefault="00D31C10" w:rsidP="00D31C10">
      <w:r>
        <w:t>I did become tired, however, of having to assemble the rig every time I wanted to speak with someone or</w:t>
      </w:r>
      <w:r w:rsidR="001B6355">
        <w:t>,</w:t>
      </w:r>
      <w:r>
        <w:t xml:space="preserve"> if lucky enough</w:t>
      </w:r>
      <w:r w:rsidR="001B6355">
        <w:t>,</w:t>
      </w:r>
      <w:r>
        <w:t xml:space="preserve"> appear on a podcast. </w:t>
      </w:r>
      <w:r w:rsidR="001B6355">
        <w:t>Finally, a</w:t>
      </w:r>
      <w:r>
        <w:t>fter countless hours of trying to find a reasonably priced webcam, I stumbled across one at an astonishing price from a reputable brand name - Anker. I introduce the [AnkerWork Conf 200]((bit.ly/37knjRL)) at the low price point of USD $69.99.</w:t>
      </w:r>
    </w:p>
    <w:p w14:paraId="2988E306" w14:textId="77777777" w:rsidR="00D31C10" w:rsidRDefault="00D31C10" w:rsidP="00D31C10"/>
    <w:p w14:paraId="037A239E" w14:textId="5AC61C95" w:rsidR="00D31C10" w:rsidRDefault="0004414A" w:rsidP="00D31C10">
      <w:r>
        <w:t>You get all you need to get up and stream in the box</w:t>
      </w:r>
      <w:r w:rsidR="001B6355">
        <w:t>: the C200, a USB-C to USB-A cable, and</w:t>
      </w:r>
      <w:r w:rsidR="00D31C10">
        <w:t xml:space="preserve"> the usual paperwork. The QuickStart guide demonstrates two ways of mounting the webcam. You can mount the C200 in either of two ways. You can mount it on a desktop tripod or </w:t>
      </w:r>
      <w:r w:rsidR="001B6355">
        <w:t xml:space="preserve">on </w:t>
      </w:r>
      <w:r w:rsidR="00D31C10">
        <w:t>the top of your desktop/laptop.</w:t>
      </w:r>
    </w:p>
    <w:p w14:paraId="7FB50DFB" w14:textId="77777777" w:rsidR="00D31C10" w:rsidRDefault="00D31C10" w:rsidP="00D31C10"/>
    <w:p w14:paraId="5FE64F1E" w14:textId="77777777" w:rsidR="00D31C10" w:rsidRDefault="00D31C10" w:rsidP="00D31C10">
      <w:r>
        <w:t>C200 profile.png</w:t>
      </w:r>
    </w:p>
    <w:p w14:paraId="21761255" w14:textId="77777777" w:rsidR="00D31C10" w:rsidRDefault="00D31C10" w:rsidP="00D31C10"/>
    <w:p w14:paraId="49AA17F3" w14:textId="08E39EA1" w:rsidR="00D31C10" w:rsidRDefault="00D31C10" w:rsidP="00D31C10">
      <w:r>
        <w:t>I have an ancient 21.5</w:t>
      </w:r>
      <w:r w:rsidR="001B6355">
        <w:t>"</w:t>
      </w:r>
      <w:r>
        <w:t xml:space="preserve"> iMac. Unfortunately, the flip-out piece to help you angle mount the C200 onto your computer wouldn</w:t>
      </w:r>
      <w:r w:rsidR="001B6355">
        <w:t>'</w:t>
      </w:r>
      <w:r>
        <w:t>t work for me. It has a small rubber pad with ridges at the end adhered to it, but my iMac would have nothing to do with it. Fortunately, I had a small, inexpensive desktop tripod in my collection of odds and ends</w:t>
      </w:r>
      <w:r w:rsidR="001B6355">
        <w:t>, which</w:t>
      </w:r>
      <w:r>
        <w:t xml:space="preserve"> suited my situation perfectly. I </w:t>
      </w:r>
      <w:r w:rsidR="001B6355">
        <w:t>preferred this approach as I could raise the lens to my</w:t>
      </w:r>
      <w:r>
        <w:t xml:space="preserve"> eye level.</w:t>
      </w:r>
    </w:p>
    <w:p w14:paraId="1D65B3A6" w14:textId="77777777" w:rsidR="00D31C10" w:rsidRDefault="00D31C10" w:rsidP="00D31C10"/>
    <w:p w14:paraId="61A9B022" w14:textId="08220D52" w:rsidR="00D31C10" w:rsidRDefault="00D31C10" w:rsidP="00D31C10">
      <w:r>
        <w:t xml:space="preserve">All I needed to do was download the app </w:t>
      </w:r>
      <w:r w:rsidR="001B6355">
        <w:t xml:space="preserve">and </w:t>
      </w:r>
      <w:r>
        <w:t>install it, and I was ready to start adjusting the settings to my liking.</w:t>
      </w:r>
    </w:p>
    <w:p w14:paraId="45D6F778" w14:textId="77777777" w:rsidR="00D31C10" w:rsidRDefault="00D31C10" w:rsidP="00D31C10"/>
    <w:p w14:paraId="62E09EBE" w14:textId="77777777" w:rsidR="00D31C10" w:rsidRDefault="00D31C10" w:rsidP="00D31C10">
      <w:r>
        <w:t>C200 controls.png</w:t>
      </w:r>
    </w:p>
    <w:p w14:paraId="5E36CB4B" w14:textId="77777777" w:rsidR="00D31C10" w:rsidRDefault="00D31C10" w:rsidP="00D31C10"/>
    <w:p w14:paraId="7721E824" w14:textId="58D9B809" w:rsidR="00D31C10" w:rsidRDefault="00D31C10" w:rsidP="00D31C10">
      <w:r>
        <w:t>This unit can achieve resolutions of 360p, 720p, 1080p and 2K ultra-clear resolution. I immediately set it to 2K, bringing sharp clarity. And the setting</w:t>
      </w:r>
      <w:r w:rsidR="001B6355">
        <w:t>'</w:t>
      </w:r>
      <w:r>
        <w:t xml:space="preserve">s granularity is as impressive as it is intuitive. (The larger aperture size captures </w:t>
      </w:r>
      <w:proofErr w:type="gramStart"/>
      <w:r>
        <w:t>more light</w:t>
      </w:r>
      <w:proofErr w:type="gramEnd"/>
      <w:r>
        <w:t xml:space="preserve"> so that even without a ring light in low-light settings, you can still look bright and professional with this computer camera.)</w:t>
      </w:r>
    </w:p>
    <w:p w14:paraId="6AD39C7F" w14:textId="77777777" w:rsidR="00D31C10" w:rsidRDefault="00D31C10" w:rsidP="00D31C10"/>
    <w:p w14:paraId="532791DF" w14:textId="56CDD237" w:rsidR="00D31C10" w:rsidRDefault="00D31C10" w:rsidP="00D31C10">
      <w:r>
        <w:t>And this may be a silly little thing to some, but we all know the stories of computers being hacked into and a ne</w:t>
      </w:r>
      <w:r w:rsidR="001B6355">
        <w:t>'</w:t>
      </w:r>
      <w:r>
        <w:t xml:space="preserve">er do well viewing you and your surroundings with you being unaware. This unit </w:t>
      </w:r>
      <w:r w:rsidR="001B6355">
        <w:t>has</w:t>
      </w:r>
      <w:r>
        <w:t xml:space="preserve"> an internal shutter you can open and close at your discretion. Only you have complete control of when your cam can be used.</w:t>
      </w:r>
    </w:p>
    <w:p w14:paraId="3013FAD8" w14:textId="77777777" w:rsidR="00D31C10" w:rsidRDefault="00D31C10" w:rsidP="00D31C10"/>
    <w:p w14:paraId="098AFA5A" w14:textId="60531F63" w:rsidR="00D31C10" w:rsidRDefault="00D31C10" w:rsidP="00D31C10">
      <w:r>
        <w:t>The image settings are so intuitive that there</w:t>
      </w:r>
      <w:r w:rsidR="001B6355">
        <w:t>'</w:t>
      </w:r>
      <w:r>
        <w:t>s no need to consult a manual. You can adjust your brightness, sharpness, saturation, and contrast controls via sliders. And if the mood should strike you, you can flip your image 180°.</w:t>
      </w:r>
    </w:p>
    <w:p w14:paraId="33B305EB" w14:textId="77777777" w:rsidR="00D31C10" w:rsidRDefault="00D31C10" w:rsidP="00D31C10"/>
    <w:p w14:paraId="75F6DD30" w14:textId="49187588" w:rsidR="00D31C10" w:rsidRDefault="00D31C10" w:rsidP="00D31C10">
      <w:r>
        <w:t>You can also adjust how much of a field of view the webcam can see by choosing the angle of the lens</w:t>
      </w:r>
      <w:r w:rsidR="001B6355">
        <w:t>'</w:t>
      </w:r>
      <w:r>
        <w:t>s opening. Without losing any image quality, you can pick from 65°, 78°, or 95° to show your face or include what</w:t>
      </w:r>
      <w:r w:rsidR="001B6355">
        <w:t>'</w:t>
      </w:r>
      <w:r>
        <w:t>s behind you. As far as the layman is concerned, it functions similar to a zoom function.</w:t>
      </w:r>
    </w:p>
    <w:p w14:paraId="1A906BF5" w14:textId="77777777" w:rsidR="00D31C10" w:rsidRDefault="00D31C10" w:rsidP="00D31C10"/>
    <w:p w14:paraId="318A50AD" w14:textId="77777777" w:rsidR="00D31C10" w:rsidRDefault="00D31C10" w:rsidP="00D31C10">
      <w:r>
        <w:t>It also has autofocus which takes less than 0.5 seconds to adjust to keep you, or your presentation, incredibly sharp. Honestly, I never tried to see if I could fool it. But I can say that regardless of which field I set the webcam to, it was instantaneously razor sharp.</w:t>
      </w:r>
    </w:p>
    <w:p w14:paraId="2245B8F1" w14:textId="77777777" w:rsidR="00D31C10" w:rsidRDefault="00D31C10" w:rsidP="00D31C10"/>
    <w:p w14:paraId="67D4C2F3" w14:textId="3F609840" w:rsidR="00D31C10" w:rsidRDefault="00D31C10" w:rsidP="00D31C10">
      <w:r>
        <w:t xml:space="preserve">As for audio, you </w:t>
      </w:r>
      <w:r w:rsidR="001B6355">
        <w:t>can</w:t>
      </w:r>
      <w:r>
        <w:t xml:space="preserve"> select a directional (90°) or omnidirectional (180°) vocal pickup. Noises outside these areas will be muted. Because of dual mics, AI is used to pick up your voice while simultaneously reducing background noise.</w:t>
      </w:r>
    </w:p>
    <w:p w14:paraId="6847D677" w14:textId="77777777" w:rsidR="00D31C10" w:rsidRDefault="00D31C10" w:rsidP="00D31C10"/>
    <w:p w14:paraId="26FB8C8B" w14:textId="22011440" w:rsidR="00D31C10" w:rsidRDefault="00D31C10" w:rsidP="00D31C10">
      <w:r>
        <w:t>Unfortunately, my experiences with the audio weren</w:t>
      </w:r>
      <w:r w:rsidR="001B6355">
        <w:t>'</w:t>
      </w:r>
      <w:r>
        <w:t xml:space="preserve">t as stellar as with the video. People I tested the system with were impressed with the picture quality while requesting I hook up a different microphone. As I have a podcasting mic, I used that. That combination left everyone impressed. </w:t>
      </w:r>
      <w:r w:rsidR="001B6355">
        <w:t>I guess that something had to give to keep the price down</w:t>
      </w:r>
      <w:r>
        <w:t>.</w:t>
      </w:r>
    </w:p>
    <w:p w14:paraId="1B4B66E6" w14:textId="77777777" w:rsidR="00D31C10" w:rsidRDefault="00D31C10" w:rsidP="00D31C10"/>
    <w:p w14:paraId="36B73416" w14:textId="0053FF73" w:rsidR="00D31C10" w:rsidRDefault="00D31C10" w:rsidP="00D31C10">
      <w:r>
        <w:t xml:space="preserve">Try what you have lying around. Depending on </w:t>
      </w:r>
      <w:r w:rsidR="001B6355">
        <w:t>your computer's age</w:t>
      </w:r>
      <w:r>
        <w:t>, your onboard mic won</w:t>
      </w:r>
      <w:r w:rsidR="001B6355">
        <w:t>'</w:t>
      </w:r>
      <w:r>
        <w:t xml:space="preserve">t be Grade A quality, but it could be a definite step-up. Or you could take the money you saved by purchasing this inexpensive webcam and put that towards an inexpensive mic or lavaliere! The </w:t>
      </w:r>
      <w:r w:rsidR="001B6355">
        <w:t>price of the two pieces of gear would probably be less than that of a high-end webcam</w:t>
      </w:r>
      <w:r>
        <w:t>!</w:t>
      </w:r>
    </w:p>
    <w:p w14:paraId="2D56021D" w14:textId="77777777" w:rsidR="00D31C10" w:rsidRDefault="00D31C10" w:rsidP="00D31C10"/>
    <w:p w14:paraId="579BEF5F" w14:textId="77777777" w:rsidR="00D31C10" w:rsidRDefault="00D31C10" w:rsidP="00D31C10">
      <w:r>
        <w:t>The Anker PowerConf C200 can only be used with macOS 10.13 and above. And should someone ask if they could borrow it, it also works on Windows.</w:t>
      </w:r>
    </w:p>
    <w:p w14:paraId="143AEB60" w14:textId="77777777" w:rsidR="00D31C10" w:rsidRDefault="00D31C10" w:rsidP="00D31C10"/>
    <w:p w14:paraId="33648FE0" w14:textId="6EC3C254" w:rsidR="00D31C10" w:rsidRDefault="00D31C10" w:rsidP="00D31C10">
      <w:r>
        <w:t>You can purchase the C200 at [AnkerWork’s site] (bit.ly/37Svt3W) or [Amazon} ([amzn.to/3KJj8gN](amzn.to/3KJj8gN)[).] (amzn.to/3KJj8gN)](#)</w:t>
      </w:r>
    </w:p>
    <w:p w14:paraId="33F06196" w14:textId="77777777" w:rsidR="00D31C10" w:rsidRDefault="00D31C10" w:rsidP="00D31C10"/>
    <w:p w14:paraId="27DC8FD6" w14:textId="77777777" w:rsidR="00D31C10" w:rsidRDefault="00D31C10" w:rsidP="00D31C10"/>
    <w:p w14:paraId="1DBC5721" w14:textId="2AD6C86C" w:rsidR="00D31C10" w:rsidRDefault="00D31C10" w:rsidP="00D31C10">
      <w:r>
        <w:t>©2022 Frank Petrie</w:t>
      </w:r>
    </w:p>
    <w:p w14:paraId="0CD3925B" w14:textId="2BA26C99" w:rsidR="00D31C10" w:rsidRDefault="00D31C10" w:rsidP="00D31C10"/>
    <w:p w14:paraId="112D04A0" w14:textId="47F3E1CC" w:rsidR="00D31C10" w:rsidRDefault="00D31C10" w:rsidP="00D31C10">
      <w:r>
        <w:rPr>
          <w:noProof/>
        </w:rPr>
        <w:drawing>
          <wp:inline distT="0" distB="0" distL="0" distR="0" wp14:anchorId="722A225A" wp14:editId="7E5B92D4">
            <wp:extent cx="3530355" cy="2150745"/>
            <wp:effectExtent l="0" t="0" r="0" b="1905"/>
            <wp:docPr id="1" name="Picture 1" descr="A picture containing text, person, ind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person, indoor, pers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34412" cy="2153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1C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zSwNDKzMDE1NjZS0lEKTi0uzszPAykwrgUA1Ynu9iwAAAA="/>
  </w:docVars>
  <w:rsids>
    <w:rsidRoot w:val="00D31C10"/>
    <w:rsid w:val="0004414A"/>
    <w:rsid w:val="001B6355"/>
    <w:rsid w:val="002D14A5"/>
    <w:rsid w:val="00844B8B"/>
    <w:rsid w:val="00D31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578FA"/>
  <w15:chartTrackingRefBased/>
  <w15:docId w15:val="{5C34483A-E87D-460A-A1D1-C91C7CDC4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63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63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ympnow.com/2022/06/01/freshly-squeezed-reviews-anker-conf-200-webca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9</Words>
  <Characters>4056</Characters>
  <Application>Microsoft Office Word</Application>
  <DocSecurity>0</DocSecurity>
  <Lines>10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dcterms:created xsi:type="dcterms:W3CDTF">2022-07-01T10:10:00Z</dcterms:created>
  <dcterms:modified xsi:type="dcterms:W3CDTF">2022-07-01T10:10:00Z</dcterms:modified>
</cp:coreProperties>
</file>